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3E7336" w:rsidRPr="005E107A" w14:paraId="08EDAF93" w14:textId="77777777" w:rsidTr="003E7336">
        <w:tc>
          <w:tcPr>
            <w:tcW w:w="10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5E9E5A" w14:textId="77777777" w:rsidR="003E7336" w:rsidRPr="008C2A73" w:rsidRDefault="003E7336" w:rsidP="00732D93">
            <w:pPr>
              <w:rPr>
                <w:rFonts w:ascii="Open Sans" w:hAnsi="Open Sans" w:cs="Open Sans"/>
                <w:sz w:val="10"/>
                <w:szCs w:val="10"/>
              </w:rPr>
            </w:pPr>
          </w:p>
        </w:tc>
      </w:tr>
      <w:tr w:rsidR="00473059" w:rsidRPr="00473059" w14:paraId="08C2C85A" w14:textId="77777777" w:rsidTr="00473059">
        <w:tc>
          <w:tcPr>
            <w:tcW w:w="10768" w:type="dxa"/>
            <w:tcBorders>
              <w:top w:val="single" w:sz="4" w:space="0" w:color="auto"/>
            </w:tcBorders>
            <w:shd w:val="clear" w:color="auto" w:fill="E5003F"/>
          </w:tcPr>
          <w:p w14:paraId="4CDB0104" w14:textId="3E0AA57C" w:rsidR="003E7336" w:rsidRPr="004527B3" w:rsidRDefault="003E7336" w:rsidP="003E7336">
            <w:pPr>
              <w:spacing w:before="60" w:after="60"/>
              <w:rPr>
                <w:rFonts w:ascii="Effra Medium" w:hAnsi="Effra Medium" w:cs="Effra Medium"/>
                <w:color w:val="FFFFFF" w:themeColor="background1"/>
                <w:sz w:val="32"/>
                <w:szCs w:val="48"/>
              </w:rPr>
            </w:pPr>
            <w:r>
              <w:rPr>
                <w:rFonts w:ascii="Effra Medium" w:hAnsi="Effra Medium" w:cs="Effra Medium"/>
                <w:color w:val="FFFFFF" w:themeColor="background1"/>
                <w:sz w:val="40"/>
                <w:szCs w:val="56"/>
                <w:lang w:val="cy"/>
              </w:rPr>
              <w:t>Ffurflen Monitro Cyfle Cyfartal</w:t>
            </w:r>
          </w:p>
        </w:tc>
      </w:tr>
    </w:tbl>
    <w:p w14:paraId="0028B1FF" w14:textId="77777777" w:rsidR="001275BB" w:rsidRPr="00A168E5" w:rsidRDefault="001275BB" w:rsidP="000C5133">
      <w:pPr>
        <w:rPr>
          <w:rFonts w:ascii="Open Sans Semibold" w:hAnsi="Open Sans Semibold" w:cs="Open Sans Semibold"/>
          <w:sz w:val="10"/>
          <w:szCs w:val="10"/>
        </w:rPr>
      </w:pPr>
    </w:p>
    <w:p w14:paraId="64CBDB17" w14:textId="5804D5A6" w:rsidR="001275BB" w:rsidRPr="00A168E5" w:rsidRDefault="001275BB" w:rsidP="003E7336">
      <w:pPr>
        <w:spacing w:before="120"/>
        <w:rPr>
          <w:rFonts w:ascii="Open Sans" w:hAnsi="Open Sans" w:cs="Open Sans"/>
          <w:b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Mae ein cwmni yn cydnabod ac yn hyrwyddo'n weithredol buddion gweithlu amrywiol, ac yn ymrwymedig i drin pob cyflogai gydag urddas a pharch.</w:t>
      </w:r>
    </w:p>
    <w:p w14:paraId="67C33F47" w14:textId="58E2EBEC" w:rsidR="001275BB" w:rsidRPr="00A168E5" w:rsidRDefault="00191EE5" w:rsidP="00411E13">
      <w:pPr>
        <w:spacing w:before="240"/>
        <w:rPr>
          <w:rFonts w:ascii="Open Sans" w:hAnsi="Open Sans" w:cs="Open Sans"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Yn unol â'n Polisi Cyfle Cyfartal, bydd ein cwmni yn rhoi cyfle cyfartal i bob cyflogai ac ymgeisydd am swydd, ac ni fydd yn gwahaniaethu, yn uniongyrchol nac yn anuniongyrchol, ar sail hil, rhyw, hunaniaeth rywedd, statws priodasol, anabledd, cyfeiriadedd rhywiol, crefydd/credo nac oedran.</w:t>
      </w:r>
    </w:p>
    <w:p w14:paraId="1288C4CC" w14:textId="73954546" w:rsidR="001275BB" w:rsidRDefault="001275BB" w:rsidP="000C1C38">
      <w:pPr>
        <w:spacing w:before="240" w:after="240"/>
        <w:rPr>
          <w:rFonts w:ascii="Open Sans" w:hAnsi="Open Sans" w:cs="Open Sans"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Rydym yn gofyn am eich enw yn unig er mwyn i ni allu monitro yn ystod y broses o lunio rhestr fer a phenodi. Nid yw'r ffurflen fonitro yn rhan o'ch cais ac felly caiff ei gwahanu oddi wrtho pan ddaw i'n cyrraedd, a chaiff ei storio ar wahân ac ni fydd ar gael i'r panel dethol.  Cewch anfon y ffurflen ar wahân pe dymunech.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4106"/>
        <w:gridCol w:w="1985"/>
        <w:gridCol w:w="1701"/>
        <w:gridCol w:w="3118"/>
      </w:tblGrid>
      <w:tr w:rsidR="000C1C38" w:rsidRPr="00250D59" w14:paraId="59690875" w14:textId="77777777" w:rsidTr="00D841E2">
        <w:tc>
          <w:tcPr>
            <w:tcW w:w="10910" w:type="dxa"/>
            <w:gridSpan w:val="4"/>
            <w:tcBorders>
              <w:top w:val="single" w:sz="4" w:space="0" w:color="auto"/>
            </w:tcBorders>
            <w:shd w:val="clear" w:color="auto" w:fill="BDBDC9"/>
          </w:tcPr>
          <w:p w14:paraId="7A924B8B" w14:textId="3C80C929" w:rsidR="000C1C38" w:rsidRPr="007F4D5A" w:rsidRDefault="000C1C38" w:rsidP="000C1C38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Rôl: Ticiwch un o'r canlynol</w:t>
            </w:r>
          </w:p>
        </w:tc>
      </w:tr>
      <w:tr w:rsidR="000C1C38" w:rsidRPr="005E107A" w14:paraId="32F792B2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03A4D9" w14:textId="6923A490" w:rsidR="000C1C38" w:rsidRPr="00A168E5" w:rsidRDefault="000C1C38" w:rsidP="00D841E2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Pa fath o rôl ydych chi’n gwneud cais amdani?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D7C6FC" w14:textId="2A33A304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mddiriedolw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F9AD8D" w14:textId="55A5E10A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Staff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3EBBD" w14:textId="14720E6A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elod Panel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0C1C38" w:rsidRPr="005E107A" w14:paraId="084260E3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2CD21A" w14:textId="77777777" w:rsidR="000C1C38" w:rsidRDefault="000C1C38" w:rsidP="000C1C38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8510B5" w14:textId="5460A674" w:rsidR="000C1C38" w:rsidRDefault="000C1C38" w:rsidP="000C1C38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Gwirfoddolw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DE9A8A" w14:textId="06783E42" w:rsidR="000C1C38" w:rsidRDefault="000C1C38" w:rsidP="000C1C38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B6F1D" w14:textId="36C05850" w:rsidR="000C1C38" w:rsidRPr="000C1C38" w:rsidRDefault="00AA4516" w:rsidP="000C1C38">
            <w:pPr>
              <w:rPr>
                <w:rFonts w:ascii="Open Sans" w:hAnsi="Open Sans" w:cs="Open Sans"/>
                <w:sz w:val="22"/>
                <w:szCs w:val="28"/>
                <w:u w:val="single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A85D785" wp14:editId="724EDC2D">
                      <wp:simplePos x="0" y="0"/>
                      <wp:positionH relativeFrom="column">
                        <wp:posOffset>-323850</wp:posOffset>
                      </wp:positionH>
                      <wp:positionV relativeFrom="paragraph">
                        <wp:posOffset>147955</wp:posOffset>
                      </wp:positionV>
                      <wp:extent cx="2061210" cy="0"/>
                      <wp:effectExtent l="0" t="0" r="0" b="0"/>
                      <wp:wrapNone/>
                      <wp:docPr id="40585248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1A7918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pt,11.65pt" to="136.8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" strokecolor="black [3040]"/>
                  </w:pict>
                </mc:Fallback>
              </mc:AlternateContent>
            </w:r>
          </w:p>
        </w:tc>
      </w:tr>
    </w:tbl>
    <w:p w14:paraId="405796F8" w14:textId="77777777" w:rsidR="00E7015E" w:rsidRDefault="00E7015E" w:rsidP="000C1C38">
      <w:pPr>
        <w:spacing w:before="120"/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2122"/>
        <w:gridCol w:w="2268"/>
        <w:gridCol w:w="1417"/>
        <w:gridCol w:w="5103"/>
      </w:tblGrid>
      <w:tr w:rsidR="00AA4516" w:rsidRPr="00250D59" w14:paraId="08C6209F" w14:textId="77777777" w:rsidTr="00AA4516">
        <w:tc>
          <w:tcPr>
            <w:tcW w:w="109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BDBDC9"/>
          </w:tcPr>
          <w:p w14:paraId="02797690" w14:textId="415F5B76" w:rsidR="00AA4516" w:rsidRPr="007F4D5A" w:rsidRDefault="00AA4516" w:rsidP="00D841E2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Ymhle welsoch chi'r swydd hon yn cael ei hysbysebu? Ticiwch un o'r canlynol</w:t>
            </w:r>
          </w:p>
        </w:tc>
      </w:tr>
      <w:tr w:rsidR="00AA4516" w:rsidRPr="005E107A" w14:paraId="283101BC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DE30FB" w14:textId="5D45739E" w:rsidR="00AA4516" w:rsidRPr="00A168E5" w:rsidRDefault="00AA4516" w:rsidP="00AA4516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Cylchlythy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09E703" w14:textId="177A8280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Hysbyseb swydd ar LinkedIn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F046E1" w14:textId="58BE5D4B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Recruit3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DBED71" w14:textId="6782D212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</w:t>
            </w:r>
          </w:p>
        </w:tc>
      </w:tr>
      <w:tr w:rsidR="00AA4516" w:rsidRPr="005E107A" w14:paraId="73CA6C19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1C6288" w14:textId="05594084" w:rsidR="00AA4516" w:rsidRDefault="00AA4516" w:rsidP="00AA4516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 Gyfryngau Cymdeithasol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FD086D" w14:textId="5B7BBEE5" w:rsidR="00AA4516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CharityJobs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38EB61" w14:textId="023697D9" w:rsidR="00AA4516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 y wefan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AC168" w14:textId="745398E6" w:rsidR="00AA4516" w:rsidRPr="000C1C38" w:rsidRDefault="00AA4516" w:rsidP="00AA4516">
            <w:pPr>
              <w:rPr>
                <w:rFonts w:ascii="Open Sans" w:hAnsi="Open Sans" w:cs="Open Sans"/>
                <w:sz w:val="22"/>
                <w:szCs w:val="28"/>
                <w:u w:val="single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61DA232" wp14:editId="17105A9A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172720</wp:posOffset>
                      </wp:positionV>
                      <wp:extent cx="2061210" cy="0"/>
                      <wp:effectExtent l="0" t="0" r="0" b="0"/>
                      <wp:wrapNone/>
                      <wp:docPr id="14729999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480F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1pt,13.6pt" to="230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" strokecolor="black [3040]"/>
                  </w:pict>
                </mc:Fallback>
              </mc:AlternateConten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odwch </w:t>
            </w:r>
          </w:p>
        </w:tc>
      </w:tr>
    </w:tbl>
    <w:p w14:paraId="7666D449" w14:textId="77777777" w:rsidR="00AA4516" w:rsidRPr="00E7015E" w:rsidRDefault="00AA4516" w:rsidP="000C1C38">
      <w:pPr>
        <w:spacing w:before="120"/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5A698C48" w14:textId="77777777" w:rsidTr="000C1C38"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1ED131A0" w14:textId="2B94C8B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bookmarkStart w:id="0" w:name="_Hlk138253068"/>
            <w:r>
              <w:rPr>
                <w:rFonts w:ascii="Open Sans Semibold" w:hAnsi="Open Sans Semibold" w:cs="Open Sans Semibold"/>
                <w:szCs w:val="48"/>
                <w:lang w:val="cy"/>
              </w:rPr>
              <w:t>Manylion Personol: Cwblhewch bob adran</w:t>
            </w:r>
          </w:p>
        </w:tc>
      </w:tr>
      <w:bookmarkEnd w:id="0"/>
    </w:tbl>
    <w:p w14:paraId="284BFFDF" w14:textId="55F91FFC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2304"/>
        <w:gridCol w:w="1493"/>
        <w:gridCol w:w="881"/>
        <w:gridCol w:w="670"/>
        <w:gridCol w:w="1493"/>
        <w:gridCol w:w="2373"/>
      </w:tblGrid>
      <w:tr w:rsidR="001275BB" w:rsidRPr="005E107A" w14:paraId="02E6C5BE" w14:textId="77777777" w:rsidTr="00005FFA">
        <w:trPr>
          <w:trHeight w:val="53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A3E48F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Oedran</w:t>
            </w:r>
          </w:p>
        </w:tc>
        <w:tc>
          <w:tcPr>
            <w:tcW w:w="23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83ED8E" w14:textId="0AF4C180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16-2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0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bookmarkStart w:id="1" w:name="Check20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"/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3D55D9" w14:textId="776FE4AC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25-2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1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2"/>
          </w:p>
        </w:tc>
        <w:tc>
          <w:tcPr>
            <w:tcW w:w="15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1349F0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30-34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2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3"/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084971" w14:textId="7385314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35-3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3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4"/>
          </w:p>
        </w:tc>
        <w:tc>
          <w:tcPr>
            <w:tcW w:w="23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FF631F1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40-4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4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5"/>
          </w:p>
        </w:tc>
      </w:tr>
      <w:tr w:rsidR="001275BB" w:rsidRPr="005E107A" w14:paraId="3D787461" w14:textId="77777777" w:rsidTr="00005FFA">
        <w:trPr>
          <w:trHeight w:val="493"/>
        </w:trPr>
        <w:tc>
          <w:tcPr>
            <w:tcW w:w="169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3CBFA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2056D" w14:textId="1C2CA2D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45-4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6EC34" w14:textId="1AA4A122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50-5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07D4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55-59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2E655" w14:textId="57BF6D1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60-6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DB271E" w14:textId="4877611F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65+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411E13" w:rsidRPr="005E107A" w14:paraId="153A55C8" w14:textId="45399C09" w:rsidTr="00005FFA">
        <w:trPr>
          <w:trHeight w:val="493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1575D8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46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3F234E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</w:t>
            </w:r>
          </w:p>
        </w:tc>
        <w:tc>
          <w:tcPr>
            <w:tcW w:w="4536" w:type="dxa"/>
            <w:gridSpan w:val="3"/>
            <w:vAlign w:val="center"/>
          </w:tcPr>
          <w:p w14:paraId="4E23CC73" w14:textId="77777777" w:rsidR="00411E13" w:rsidRPr="005E107A" w:rsidRDefault="00411E13" w:rsidP="00411E13"/>
        </w:tc>
      </w:tr>
    </w:tbl>
    <w:p w14:paraId="79F9A974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3197"/>
        <w:gridCol w:w="1773"/>
        <w:gridCol w:w="1375"/>
        <w:gridCol w:w="313"/>
        <w:gridCol w:w="4252"/>
      </w:tblGrid>
      <w:tr w:rsidR="001275BB" w:rsidRPr="005E107A" w14:paraId="7169CA27" w14:textId="77777777" w:rsidTr="00A168E5">
        <w:trPr>
          <w:trHeight w:val="493"/>
        </w:trPr>
        <w:tc>
          <w:tcPr>
            <w:tcW w:w="31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9E6B223" w14:textId="00DDD6A0" w:rsidR="001275BB" w:rsidRPr="00A168E5" w:rsidRDefault="00A168E5" w:rsidP="00A168E5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bookmarkStart w:id="6" w:name="_Hlk138253104"/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Beth yw’r disgrifiad gorau o’ch rhywedd?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4CD13E" w14:textId="733E58F7" w:rsidR="001275BB" w:rsidRPr="005E107A" w:rsidRDefault="00AA7504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bookmarkStart w:id="7" w:name="Check18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Gwry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03F9F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eny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9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8"/>
          </w:p>
        </w:tc>
        <w:bookmarkEnd w:id="7"/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9A16CE" w14:textId="7FAA1344" w:rsidR="001275BB" w:rsidRPr="005E107A" w:rsidRDefault="001275BB" w:rsidP="00A168E5">
            <w:pPr>
              <w:jc w:val="both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Mae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3C29B3A9" w14:textId="77777777" w:rsidTr="00636667">
        <w:trPr>
          <w:trHeight w:val="493"/>
        </w:trPr>
        <w:tc>
          <w:tcPr>
            <w:tcW w:w="3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7D3AE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493F6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Mae'n well gennyf hunan-ddisgrifio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45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32972" w14:textId="4A57D5AF" w:rsidR="001275BB" w:rsidRPr="005E107A" w:rsidRDefault="00AA451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6AD6BCC" wp14:editId="71D3B0C1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65735</wp:posOffset>
                      </wp:positionV>
                      <wp:extent cx="2061210" cy="0"/>
                      <wp:effectExtent l="0" t="0" r="0" b="0"/>
                      <wp:wrapNone/>
                      <wp:docPr id="112964866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A2F19F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13.05pt" to="166.0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"/>
                  </w:pict>
                </mc:Fallback>
              </mc:AlternateContent>
            </w:r>
          </w:p>
        </w:tc>
      </w:tr>
      <w:bookmarkEnd w:id="6"/>
    </w:tbl>
    <w:p w14:paraId="26DE2B8B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928"/>
        <w:gridCol w:w="1417"/>
        <w:gridCol w:w="1178"/>
        <w:gridCol w:w="3387"/>
      </w:tblGrid>
      <w:tr w:rsidR="001275BB" w:rsidRPr="005E107A" w14:paraId="75E00F67" w14:textId="77777777" w:rsidTr="00636667">
        <w:trPr>
          <w:trHeight w:val="741"/>
        </w:trPr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4394279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A yw eich hunaniaeth rhywedd nawr yr un fath â'ch hunaniaeth pan gawsoch eich geni?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B7E0AB" w14:textId="6A097A1C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Ydy</w:t>
            </w:r>
            <w:bookmarkStart w:id="9" w:name="Check25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bookmarkEnd w:id="9"/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32C941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ac ydy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6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bookmarkEnd w:id="10"/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F80E2" w14:textId="3AB21655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7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1"/>
          </w:p>
        </w:tc>
      </w:tr>
    </w:tbl>
    <w:p w14:paraId="2FBBD030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928"/>
        <w:gridCol w:w="1417"/>
        <w:gridCol w:w="1197"/>
        <w:gridCol w:w="3368"/>
      </w:tblGrid>
      <w:tr w:rsidR="001275BB" w:rsidRPr="005E107A" w14:paraId="64281296" w14:textId="77777777" w:rsidTr="00636667">
        <w:trPr>
          <w:trHeight w:val="586"/>
        </w:trPr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2E9F52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lastRenderedPageBreak/>
              <w:t>A ydych chi'n Briod neu mewn Partneriaeth Sifil?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2FD7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d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E338B8" w14:textId="5925B12C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ac yd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3A6EF" w14:textId="5D0F93D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7AD6B5CC" w14:textId="77777777" w:rsidR="003E7336" w:rsidRPr="00E7015E" w:rsidRDefault="003E7336" w:rsidP="003E7336">
      <w:pPr>
        <w:rPr>
          <w:rFonts w:ascii="Open Sans Semibold" w:hAnsi="Open Sans Semibold" w:cs="Open Sans Semibold"/>
          <w:sz w:val="22"/>
          <w:szCs w:val="22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6A411B2F" w14:textId="77777777" w:rsidTr="000C1C38"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1E66D689" w14:textId="6180BEBF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Cyfeiriadedd Rhywiol: Ticiwch un o'r canlynol</w:t>
            </w:r>
          </w:p>
        </w:tc>
      </w:tr>
    </w:tbl>
    <w:p w14:paraId="667C4D27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3188"/>
        <w:gridCol w:w="516"/>
        <w:gridCol w:w="1974"/>
        <w:gridCol w:w="3230"/>
        <w:gridCol w:w="2002"/>
      </w:tblGrid>
      <w:tr w:rsidR="001275BB" w:rsidRPr="005E107A" w14:paraId="640C705E" w14:textId="77777777" w:rsidTr="003E7336">
        <w:trPr>
          <w:trHeight w:val="454"/>
        </w:trPr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9A8AD0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eurywiol</w:t>
            </w:r>
          </w:p>
        </w:tc>
        <w:tc>
          <w:tcPr>
            <w:tcW w:w="24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02D9E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6E767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yn Hoyw</w:t>
            </w:r>
          </w:p>
        </w:tc>
        <w:tc>
          <w:tcPr>
            <w:tcW w:w="20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FC4981C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6ECEAFC3" w14:textId="77777777" w:rsidTr="003E7336">
        <w:trPr>
          <w:trHeight w:val="454"/>
        </w:trPr>
        <w:tc>
          <w:tcPr>
            <w:tcW w:w="318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C3FAC4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Menyw Hoyw / Lesbiad</w:t>
            </w:r>
          </w:p>
        </w:tc>
        <w:tc>
          <w:tcPr>
            <w:tcW w:w="24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C0E95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2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C5C997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Heterorywiol / Syth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ED364CB" w14:textId="6DFC3E87" w:rsidR="001275BB" w:rsidRPr="005E107A" w:rsidRDefault="00D5475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0AF7C45B" w14:textId="77777777" w:rsidTr="003E7336">
        <w:trPr>
          <w:trHeight w:val="454"/>
        </w:trPr>
        <w:tc>
          <w:tcPr>
            <w:tcW w:w="31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A39BAE3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hunan-ddisgrifio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C3516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9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7E74A" w14:textId="2343CCB4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_________________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10E52A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344995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29CC8D82" w14:textId="0A9BA004" w:rsidR="004B3C2C" w:rsidRDefault="004B3C2C"/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6D01177D" w14:textId="77777777" w:rsidTr="000C1C38">
        <w:tc>
          <w:tcPr>
            <w:tcW w:w="10910" w:type="dxa"/>
            <w:tcBorders>
              <w:top w:val="nil"/>
            </w:tcBorders>
            <w:shd w:val="clear" w:color="auto" w:fill="BDBDC9"/>
          </w:tcPr>
          <w:p w14:paraId="1E1A2B70" w14:textId="5D59298F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Crefydd neu gredo: Ticiwch un o'r canlynol</w:t>
            </w:r>
          </w:p>
        </w:tc>
      </w:tr>
    </w:tbl>
    <w:p w14:paraId="3066297D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1418"/>
        <w:gridCol w:w="2410"/>
        <w:gridCol w:w="1417"/>
        <w:gridCol w:w="2013"/>
        <w:gridCol w:w="1843"/>
      </w:tblGrid>
      <w:tr w:rsidR="001275BB" w:rsidRPr="005E107A" w14:paraId="0CE5C3FC" w14:textId="77777777" w:rsidTr="00411E13">
        <w:trPr>
          <w:trHeight w:val="454"/>
        </w:trPr>
        <w:tc>
          <w:tcPr>
            <w:tcW w:w="1809" w:type="dxa"/>
            <w:vAlign w:val="center"/>
            <w:hideMark/>
          </w:tcPr>
          <w:p w14:paraId="5A5260C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im crefydd</w:t>
            </w:r>
          </w:p>
        </w:tc>
        <w:tc>
          <w:tcPr>
            <w:tcW w:w="1418" w:type="dxa"/>
            <w:vAlign w:val="center"/>
            <w:hideMark/>
          </w:tcPr>
          <w:p w14:paraId="255766E5" w14:textId="39518AF8" w:rsidR="001275BB" w:rsidRPr="005E107A" w:rsidRDefault="00D5475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2513264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wdhaidd</w:t>
            </w:r>
          </w:p>
        </w:tc>
        <w:tc>
          <w:tcPr>
            <w:tcW w:w="1417" w:type="dxa"/>
            <w:vAlign w:val="center"/>
            <w:hideMark/>
          </w:tcPr>
          <w:p w14:paraId="6AB119E8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5"/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end"/>
            </w:r>
            <w:bookmarkEnd w:id="12"/>
          </w:p>
        </w:tc>
        <w:tc>
          <w:tcPr>
            <w:tcW w:w="2013" w:type="dxa"/>
            <w:vAlign w:val="center"/>
          </w:tcPr>
          <w:p w14:paraId="273BD37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Cristion</w:t>
            </w:r>
          </w:p>
        </w:tc>
        <w:tc>
          <w:tcPr>
            <w:tcW w:w="1843" w:type="dxa"/>
            <w:vAlign w:val="center"/>
          </w:tcPr>
          <w:p w14:paraId="3D2D4611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3C1D4031" w14:textId="77777777" w:rsidTr="00411E13">
        <w:trPr>
          <w:trHeight w:val="454"/>
        </w:trPr>
        <w:tc>
          <w:tcPr>
            <w:tcW w:w="1809" w:type="dxa"/>
            <w:vAlign w:val="center"/>
            <w:hideMark/>
          </w:tcPr>
          <w:p w14:paraId="659C4ACC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Hindŵaidd</w:t>
            </w:r>
          </w:p>
        </w:tc>
        <w:tc>
          <w:tcPr>
            <w:tcW w:w="1418" w:type="dxa"/>
            <w:vAlign w:val="center"/>
            <w:hideMark/>
          </w:tcPr>
          <w:p w14:paraId="37EE736A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1CE7449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Iddewig</w:t>
            </w:r>
          </w:p>
        </w:tc>
        <w:tc>
          <w:tcPr>
            <w:tcW w:w="1417" w:type="dxa"/>
            <w:vAlign w:val="center"/>
            <w:hideMark/>
          </w:tcPr>
          <w:p w14:paraId="784FF8F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2F103EB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Mwslimaidd</w:t>
            </w:r>
          </w:p>
        </w:tc>
        <w:tc>
          <w:tcPr>
            <w:tcW w:w="1843" w:type="dxa"/>
            <w:vAlign w:val="center"/>
          </w:tcPr>
          <w:p w14:paraId="1D435B9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411E13" w:rsidRPr="005E107A" w14:paraId="211AD164" w14:textId="77777777" w:rsidTr="00411E13">
        <w:trPr>
          <w:trHeight w:val="454"/>
        </w:trPr>
        <w:tc>
          <w:tcPr>
            <w:tcW w:w="1809" w:type="dxa"/>
            <w:vAlign w:val="center"/>
          </w:tcPr>
          <w:p w14:paraId="49346234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Sicaidd</w:t>
            </w:r>
          </w:p>
        </w:tc>
        <w:tc>
          <w:tcPr>
            <w:tcW w:w="1418" w:type="dxa"/>
            <w:vAlign w:val="center"/>
            <w:hideMark/>
          </w:tcPr>
          <w:p w14:paraId="79A84CE3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489AA52A" w14:textId="5CB9863F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</w:t>
            </w:r>
          </w:p>
        </w:tc>
        <w:tc>
          <w:tcPr>
            <w:tcW w:w="1417" w:type="dxa"/>
            <w:vAlign w:val="center"/>
          </w:tcPr>
          <w:p w14:paraId="6FBF0A1B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0EF3A373" w14:textId="14315212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1843" w:type="dxa"/>
            <w:vAlign w:val="center"/>
          </w:tcPr>
          <w:p w14:paraId="33D22D26" w14:textId="039EFAF4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44775BA6" w14:textId="77777777" w:rsidR="003E7336" w:rsidRDefault="003E7336" w:rsidP="003E7336">
      <w:pPr>
        <w:rPr>
          <w:rFonts w:ascii="Open Sans Semibold" w:hAnsi="Open Sans Semibold" w:cs="Open Sans Semibold"/>
          <w:sz w:val="22"/>
          <w:szCs w:val="28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29A7730F" w14:textId="77777777" w:rsidTr="00250D59">
        <w:tc>
          <w:tcPr>
            <w:tcW w:w="10768" w:type="dxa"/>
            <w:tcBorders>
              <w:top w:val="single" w:sz="4" w:space="0" w:color="auto"/>
            </w:tcBorders>
            <w:shd w:val="clear" w:color="auto" w:fill="BDBDC9"/>
          </w:tcPr>
          <w:p w14:paraId="221563EE" w14:textId="5506B5B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Tarddiad ethnig: Ticiwch un o'r canlynol</w:t>
            </w:r>
          </w:p>
        </w:tc>
      </w:tr>
    </w:tbl>
    <w:p w14:paraId="427740B4" w14:textId="77777777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tbl>
      <w:tblPr>
        <w:tblStyle w:val="TableGrid"/>
        <w:tblW w:w="1091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5197"/>
        <w:gridCol w:w="2268"/>
      </w:tblGrid>
      <w:tr w:rsidR="001275BB" w:rsidRPr="005E107A" w14:paraId="5FC93968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3FA1639" w14:textId="77777777" w:rsidR="001275BB" w:rsidRPr="000F212F" w:rsidRDefault="001275BB" w:rsidP="000C5133">
            <w:pPr>
              <w:autoSpaceDE w:val="0"/>
              <w:autoSpaceDN w:val="0"/>
              <w:adjustRightInd w:val="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Asiaidd/</w:t>
            </w:r>
          </w:p>
          <w:p w14:paraId="5C338AEE" w14:textId="27181424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Asiaidd Prydeinig</w:t>
            </w:r>
          </w:p>
        </w:tc>
        <w:tc>
          <w:tcPr>
            <w:tcW w:w="5197" w:type="dxa"/>
            <w:vAlign w:val="center"/>
          </w:tcPr>
          <w:p w14:paraId="4065C0FA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Bangladeshaidd</w:t>
            </w:r>
          </w:p>
        </w:tc>
        <w:tc>
          <w:tcPr>
            <w:tcW w:w="2268" w:type="dxa"/>
            <w:vAlign w:val="center"/>
          </w:tcPr>
          <w:p w14:paraId="1AA8FB9B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7BB0CE6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5AC2B4A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79058DE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Tsieineaidd</w:t>
            </w:r>
          </w:p>
        </w:tc>
        <w:tc>
          <w:tcPr>
            <w:tcW w:w="2268" w:type="dxa"/>
            <w:vAlign w:val="center"/>
          </w:tcPr>
          <w:p w14:paraId="652280F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91DE01F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DEACD16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3CAB6D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Indiaidd</w:t>
            </w:r>
          </w:p>
        </w:tc>
        <w:tc>
          <w:tcPr>
            <w:tcW w:w="2268" w:type="dxa"/>
            <w:vAlign w:val="center"/>
          </w:tcPr>
          <w:p w14:paraId="62D3F9AA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5642CC79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A2BFEA6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54D4E3A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Pacistanaidd </w:t>
            </w:r>
          </w:p>
        </w:tc>
        <w:tc>
          <w:tcPr>
            <w:tcW w:w="2268" w:type="dxa"/>
            <w:vAlign w:val="center"/>
          </w:tcPr>
          <w:p w14:paraId="062F0E43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6129E12A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BAB174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4DA89FB0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Asiaidd Arall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902F2CF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401A9323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EAFECAA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Du/Affricanaidd/Caribïaidd/</w:t>
            </w:r>
          </w:p>
          <w:p w14:paraId="5E16F884" w14:textId="01CE24C3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Du Prydeinig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248DA16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Affricanaidd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2FE35AAE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E489FA4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68B7BF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nil"/>
            </w:tcBorders>
            <w:vAlign w:val="center"/>
          </w:tcPr>
          <w:p w14:paraId="401F4277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Caribïaidd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A45AE9E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1CE09BE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32131E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B84C7F5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Du Arall 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4FF7D5B3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4B85C3E0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858B670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Cymysg/</w:t>
            </w:r>
          </w:p>
          <w:p w14:paraId="4E5B9644" w14:textId="62E3298F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Sawl Grŵp Ethnig</w:t>
            </w:r>
          </w:p>
        </w:tc>
        <w:tc>
          <w:tcPr>
            <w:tcW w:w="5197" w:type="dxa"/>
            <w:tcBorders>
              <w:top w:val="single" w:sz="4" w:space="0" w:color="auto"/>
            </w:tcBorders>
            <w:vAlign w:val="center"/>
          </w:tcPr>
          <w:p w14:paraId="2AA095A8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c Asiaidd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6D9A178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BD7A8ED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5B851C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6B26EEC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 Du Affricanaidd</w:t>
            </w:r>
          </w:p>
        </w:tc>
        <w:tc>
          <w:tcPr>
            <w:tcW w:w="2268" w:type="dxa"/>
            <w:vAlign w:val="center"/>
          </w:tcPr>
          <w:p w14:paraId="4FA22E51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C59EC4A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B785B39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3506C5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 Du Caribïaidd</w:t>
            </w:r>
          </w:p>
        </w:tc>
        <w:tc>
          <w:tcPr>
            <w:tcW w:w="2268" w:type="dxa"/>
            <w:vAlign w:val="center"/>
          </w:tcPr>
          <w:p w14:paraId="0F599FF3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5C840217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0CAC9DF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1EAF3493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Cymysg Arall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280A69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22F32D2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F510346" w14:textId="5E3A4F2F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Grŵp Ethnig Arall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1F762E0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Arabaidd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3A993265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55D743F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BD6BDF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8E00BBA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Unrhyw Grŵp Ethnig Arall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162E9D83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EFFF6CD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D415D91" w14:textId="3AF56ADA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Gwyn</w:t>
            </w:r>
          </w:p>
        </w:tc>
        <w:tc>
          <w:tcPr>
            <w:tcW w:w="5197" w:type="dxa"/>
            <w:tcBorders>
              <w:top w:val="single" w:sz="4" w:space="0" w:color="auto"/>
            </w:tcBorders>
            <w:vAlign w:val="center"/>
          </w:tcPr>
          <w:p w14:paraId="0FAF64DC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Cymreig/Seisnig/Albanaidd/O Ogledd Iwerddon/Prydeinig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56BD15F3" w14:textId="48B3507E" w:rsidR="001275BB" w:rsidRPr="005E107A" w:rsidRDefault="00D54756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373F947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CABE30D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593235A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Sipsi neu Deithiwr Gwyddelig</w:t>
            </w:r>
          </w:p>
        </w:tc>
        <w:tc>
          <w:tcPr>
            <w:tcW w:w="2268" w:type="dxa"/>
            <w:vAlign w:val="center"/>
          </w:tcPr>
          <w:p w14:paraId="76401509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8A954C9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32EC7C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4B2CC8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ddelig</w:t>
            </w:r>
          </w:p>
        </w:tc>
        <w:tc>
          <w:tcPr>
            <w:tcW w:w="2268" w:type="dxa"/>
            <w:vAlign w:val="center"/>
          </w:tcPr>
          <w:p w14:paraId="2A5C0E9D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05A3C9B0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3265BE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71A00E7F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ral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5901B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6943F71" w14:textId="77777777" w:rsidTr="00636667">
        <w:trPr>
          <w:trHeight w:val="323"/>
        </w:trPr>
        <w:tc>
          <w:tcPr>
            <w:tcW w:w="344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7D103E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 w:after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3E51A47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DE418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4385FACB" w14:textId="77777777" w:rsidR="003E7336" w:rsidRDefault="003E7336" w:rsidP="003E7336">
      <w:pPr>
        <w:rPr>
          <w:rFonts w:ascii="Open Sans Semibold" w:hAnsi="Open Sans Semibold" w:cs="Open Sans Semibold"/>
          <w:sz w:val="22"/>
          <w:szCs w:val="28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52303397" w14:textId="77777777" w:rsidTr="00250D59">
        <w:tc>
          <w:tcPr>
            <w:tcW w:w="10768" w:type="dxa"/>
            <w:tcBorders>
              <w:top w:val="single" w:sz="4" w:space="0" w:color="auto"/>
            </w:tcBorders>
            <w:shd w:val="clear" w:color="auto" w:fill="BDBDC9"/>
          </w:tcPr>
          <w:p w14:paraId="59CABFE2" w14:textId="34C55C0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Anabledd: Ticiwch un o'r canlynol</w:t>
            </w:r>
          </w:p>
        </w:tc>
      </w:tr>
    </w:tbl>
    <w:p w14:paraId="43758664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10"/>
      </w:tblGrid>
      <w:tr w:rsidR="001275BB" w:rsidRPr="005E107A" w14:paraId="60411B3C" w14:textId="77777777" w:rsidTr="00636667"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CE61" w14:textId="77777777" w:rsidR="00A168E5" w:rsidRDefault="001275BB" w:rsidP="003E7336">
            <w:pPr>
              <w:widowControl w:val="0"/>
              <w:autoSpaceDE w:val="0"/>
              <w:autoSpaceDN w:val="0"/>
              <w:adjustRightInd w:val="0"/>
              <w:snapToGrid w:val="0"/>
              <w:spacing w:before="60"/>
              <w:rPr>
                <w:rFonts w:ascii="Open Sans Semibold" w:hAnsi="Open Sans Semibold" w:cs="Open Sans Semibold"/>
                <w:color w:val="000000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color w:val="000000"/>
                <w:sz w:val="22"/>
                <w:szCs w:val="28"/>
                <w:lang w:val="cy"/>
              </w:rPr>
              <w:t>A ydych chi'n ystyried eich hun yn anabl?</w:t>
            </w:r>
          </w:p>
          <w:p w14:paraId="4939CD89" w14:textId="3C21283F" w:rsidR="001275BB" w:rsidRPr="00A168E5" w:rsidRDefault="001275BB" w:rsidP="003E7336">
            <w:pPr>
              <w:widowControl w:val="0"/>
              <w:autoSpaceDE w:val="0"/>
              <w:autoSpaceDN w:val="0"/>
              <w:adjustRightInd w:val="0"/>
              <w:snapToGrid w:val="0"/>
              <w:spacing w:after="60"/>
              <w:rPr>
                <w:rFonts w:ascii="Open Sans Semibold" w:hAnsi="Open Sans Semibold" w:cs="Open Sans Semibold"/>
                <w:color w:val="000000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2"/>
                <w:lang w:val="cy"/>
              </w:rPr>
              <w:t xml:space="preserve">Rydych yn anabl dan </w:t>
            </w:r>
            <w:hyperlink r:id="rId11" w:tooltip="Deddf Cydraddoldeb 2010" w:history="1">
              <w:r>
                <w:rPr>
                  <w:rFonts w:ascii="Open Sans" w:hAnsi="Open Sans" w:cs="Open Sans"/>
                  <w:sz w:val="22"/>
                  <w:szCs w:val="22"/>
                  <w:lang w:val="cy"/>
                </w:rPr>
                <w:t>Ddeddf Cydraddoldeb 2010</w:t>
              </w:r>
            </w:hyperlink>
            <w:r>
              <w:rPr>
                <w:rFonts w:ascii="Open Sans" w:hAnsi="Open Sans" w:cs="Open Sans"/>
                <w:sz w:val="22"/>
                <w:szCs w:val="22"/>
                <w:lang w:val="cy"/>
              </w:rPr>
              <w:t xml:space="preserve"> os oes gennych nam corfforol neu feddyliol sy'n cael effaith niweidiol ‘sylweddol’ a ‘hirdymor’ ar eich gallu i ymgymryd â gweithgareddau arferol o ddydd i ddydd. (Gall y cyflyrau gynnwys iselder eithafol, dyslecsia, diabetes, epilepsi ac arthritis er enghraifft.)</w:t>
            </w:r>
          </w:p>
          <w:p w14:paraId="0B118591" w14:textId="2084B717" w:rsidR="001275BB" w:rsidRPr="005E107A" w:rsidRDefault="001275BB" w:rsidP="00636667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dw  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0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3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          Nac ydw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          Byddai'n well gennyf beidio â dweud 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2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4"/>
          </w:p>
          <w:p w14:paraId="12F1C5E2" w14:textId="7A2F595F" w:rsidR="001275BB" w:rsidRPr="005E107A" w:rsidRDefault="001275BB" w:rsidP="00E12CEB">
            <w:pPr>
              <w:widowControl w:val="0"/>
              <w:autoSpaceDE w:val="0"/>
              <w:autoSpaceDN w:val="0"/>
              <w:adjustRightInd w:val="0"/>
              <w:snapToGrid w:val="0"/>
              <w:spacing w:before="120" w:after="120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 Semibold" w:hAnsi="Open Sans Semibold"/>
                <w:sz w:val="20"/>
                <w:szCs w:val="28"/>
                <w:lang w:val="cy"/>
              </w:rPr>
              <w:t>NODER:</w:t>
            </w:r>
            <w:r>
              <w:rPr>
                <w:rFonts w:ascii="Open Sans" w:hAnsi="Open Sans"/>
                <w:sz w:val="20"/>
                <w:szCs w:val="28"/>
                <w:lang w:val="cy"/>
              </w:rPr>
              <w:t xml:space="preserve"> Darperir y wybodaeth hon at ddibenion monitro yn unig – os oes angen addasiadau rhesymol arnoch, dylech fynd ati i drefnu'r rhain ar wahân.</w:t>
            </w:r>
          </w:p>
        </w:tc>
      </w:tr>
      <w:tr w:rsidR="00DF4AC7" w:rsidRPr="00DF4AC7" w14:paraId="36BC0961" w14:textId="77777777" w:rsidTr="00250D59">
        <w:tblPrEx>
          <w:tblLook w:val="04A0" w:firstRow="1" w:lastRow="0" w:firstColumn="1" w:lastColumn="0" w:noHBand="0" w:noVBand="1"/>
        </w:tblPrEx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09EF271C" w14:textId="5516630A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Gofalu: A oes gennych gyfrifoldebau gofalu?</w:t>
            </w:r>
          </w:p>
        </w:tc>
      </w:tr>
    </w:tbl>
    <w:p w14:paraId="76F0D180" w14:textId="77C7AE49" w:rsidR="002D0BA0" w:rsidRPr="003E7336" w:rsidRDefault="002D0BA0" w:rsidP="003E7336">
      <w:pPr>
        <w:rPr>
          <w:rFonts w:ascii="Open Sans" w:hAnsi="Open Sans" w:cs="Open Sans"/>
          <w:sz w:val="10"/>
          <w:szCs w:val="10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9464"/>
        <w:gridCol w:w="1446"/>
      </w:tblGrid>
      <w:tr w:rsidR="001275BB" w:rsidRPr="005E107A" w14:paraId="473BD49F" w14:textId="77777777" w:rsidTr="00636667">
        <w:trPr>
          <w:trHeight w:val="340"/>
        </w:trPr>
        <w:tc>
          <w:tcPr>
            <w:tcW w:w="10910" w:type="dxa"/>
            <w:gridSpan w:val="2"/>
            <w:tcBorders>
              <w:bottom w:val="nil"/>
            </w:tcBorders>
            <w:vAlign w:val="center"/>
          </w:tcPr>
          <w:p w14:paraId="78F76DCA" w14:textId="4A260D86" w:rsidR="001275BB" w:rsidRPr="005E107A" w:rsidRDefault="001275BB" w:rsidP="00A168E5">
            <w:pPr>
              <w:spacing w:before="120" w:after="120"/>
              <w:rPr>
                <w:rFonts w:ascii="Open Sans" w:hAnsi="Open Sans" w:cs="Open Sans"/>
                <w:b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>Os oes, ticiwch bob un sy'n berthnasol:</w:t>
            </w:r>
          </w:p>
        </w:tc>
      </w:tr>
      <w:tr w:rsidR="001275BB" w:rsidRPr="005E107A" w14:paraId="5FF259C7" w14:textId="77777777" w:rsidTr="00636667">
        <w:trPr>
          <w:trHeight w:val="2245"/>
        </w:trPr>
        <w:tc>
          <w:tcPr>
            <w:tcW w:w="9464" w:type="dxa"/>
            <w:tcBorders>
              <w:top w:val="nil"/>
              <w:right w:val="nil"/>
            </w:tcBorders>
            <w:vAlign w:val="center"/>
          </w:tcPr>
          <w:p w14:paraId="5D58A383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Dim cyfrifoldebau gofalu                                                                   </w:t>
            </w:r>
          </w:p>
          <w:p w14:paraId="2C85CAE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plentyn/plant (dan 18 oed)                             </w:t>
            </w:r>
          </w:p>
          <w:p w14:paraId="23C6ED5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plentyn/plant anabl </w:t>
            </w:r>
          </w:p>
          <w:p w14:paraId="218C1D7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oedolyn anabl (18 a hŷn)      </w:t>
            </w:r>
          </w:p>
          <w:p w14:paraId="17541A0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unigolyn hŷn </w:t>
            </w:r>
          </w:p>
          <w:p w14:paraId="1078562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Gofalwr eilaidd (unigolyn arall sy'n cynorthwyo'r prif ofalwr) </w:t>
            </w:r>
          </w:p>
          <w:p w14:paraId="738E633E" w14:textId="77777777" w:rsidR="001275BB" w:rsidRPr="005E107A" w:rsidRDefault="001275BB" w:rsidP="000F212F">
            <w:pPr>
              <w:spacing w:after="240"/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Byddai'n well gennyf beidio â dweud </w:t>
            </w:r>
          </w:p>
        </w:tc>
        <w:tc>
          <w:tcPr>
            <w:tcW w:w="1446" w:type="dxa"/>
            <w:tcBorders>
              <w:top w:val="nil"/>
              <w:left w:val="nil"/>
            </w:tcBorders>
            <w:vAlign w:val="center"/>
          </w:tcPr>
          <w:p w14:paraId="3882477F" w14:textId="3AB5AD05" w:rsidR="001275BB" w:rsidRPr="005E107A" w:rsidRDefault="00826099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  <w:p w14:paraId="78FDA448" w14:textId="702179F0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3594537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1653F400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4139BBC0" w14:textId="77777777" w:rsidR="00636667" w:rsidRPr="005E107A" w:rsidRDefault="001275BB" w:rsidP="00636667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0210DF17" w14:textId="77777777" w:rsidR="00636667" w:rsidRPr="005E107A" w:rsidRDefault="001275BB" w:rsidP="00636667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2DC454B4" w14:textId="5C4B2E73" w:rsidR="001275BB" w:rsidRPr="005E107A" w:rsidRDefault="001275BB" w:rsidP="000F212F">
            <w:pPr>
              <w:spacing w:after="240"/>
              <w:rPr>
                <w:rFonts w:ascii="Open Sans" w:hAnsi="Open Sans" w:cs="Open Sans"/>
                <w:b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</w:tc>
      </w:tr>
    </w:tbl>
    <w:p w14:paraId="6F6AFFB5" w14:textId="0FB7C605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p w14:paraId="20C854A8" w14:textId="79E86743" w:rsidR="001275BB" w:rsidRPr="00A168E5" w:rsidRDefault="001275BB" w:rsidP="000C5133">
      <w:pPr>
        <w:rPr>
          <w:rFonts w:ascii="Open Sans Semibold" w:hAnsi="Open Sans Semibold" w:cs="Open Sans Semibold"/>
          <w:sz w:val="22"/>
          <w:szCs w:val="24"/>
        </w:rPr>
      </w:pPr>
      <w:r>
        <w:rPr>
          <w:rFonts w:ascii="Open Sans Semibold" w:hAnsi="Open Sans Semibold" w:cs="Open Sans Semibold"/>
          <w:sz w:val="22"/>
          <w:szCs w:val="22"/>
          <w:lang w:val="cy"/>
        </w:rPr>
        <w:t>Diolch am lenwi'r ffurflen hon ac am ein galluogi ni i fonitro ein Polisi Cydraddoldeb a Chynhwysiant.</w:t>
      </w:r>
    </w:p>
    <w:sectPr w:rsidR="001275BB" w:rsidRPr="00A168E5" w:rsidSect="000C5133">
      <w:headerReference w:type="defaul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9952D" w14:textId="77777777" w:rsidR="006B23F5" w:rsidRDefault="006B23F5" w:rsidP="006076F5">
      <w:r>
        <w:separator/>
      </w:r>
    </w:p>
  </w:endnote>
  <w:endnote w:type="continuationSeparator" w:id="0">
    <w:p w14:paraId="4C0CAF51" w14:textId="77777777" w:rsidR="006B23F5" w:rsidRDefault="006B23F5" w:rsidP="00607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bold">
    <w:altName w:val="Segoe U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Effra Medium">
    <w:altName w:val="Arial"/>
    <w:panose1 w:val="020B0703020203020204"/>
    <w:charset w:val="00"/>
    <w:family w:val="swiss"/>
    <w:pitch w:val="variable"/>
    <w:sig w:usb0="A00022EF" w:usb1="D000A05B" w:usb2="00000008" w:usb3="00000000" w:csb0="000000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9AD83" w14:textId="77777777" w:rsidR="006B23F5" w:rsidRDefault="006B23F5" w:rsidP="006076F5">
      <w:r>
        <w:separator/>
      </w:r>
    </w:p>
  </w:footnote>
  <w:footnote w:type="continuationSeparator" w:id="0">
    <w:p w14:paraId="34422264" w14:textId="77777777" w:rsidR="006B23F5" w:rsidRDefault="006B23F5" w:rsidP="006076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6D57A" w14:textId="10504535" w:rsidR="003E0DEC" w:rsidRDefault="003E0DEC">
    <w:pPr>
      <w:pStyle w:val="Header"/>
    </w:pPr>
    <w:r>
      <w:rPr>
        <w:noProof/>
        <w:lang w:val="cy"/>
      </w:rPr>
      <w:drawing>
        <wp:anchor distT="0" distB="0" distL="114300" distR="114300" simplePos="0" relativeHeight="251659264" behindDoc="0" locked="0" layoutInCell="1" allowOverlap="1" wp14:anchorId="27FF6065" wp14:editId="1E249022">
          <wp:simplePos x="0" y="0"/>
          <wp:positionH relativeFrom="column">
            <wp:posOffset>4788535</wp:posOffset>
          </wp:positionH>
          <wp:positionV relativeFrom="paragraph">
            <wp:posOffset>-180881</wp:posOffset>
          </wp:positionV>
          <wp:extent cx="1966202" cy="7607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FW-Brand-F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202" cy="760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y"/>
      </w:rPr>
      <w:drawing>
        <wp:anchor distT="0" distB="0" distL="114300" distR="114300" simplePos="0" relativeHeight="251660288" behindDoc="0" locked="0" layoutInCell="1" allowOverlap="1" wp14:anchorId="28AF51C7" wp14:editId="59D2F259">
          <wp:simplePos x="0" y="0"/>
          <wp:positionH relativeFrom="column">
            <wp:posOffset>-114300</wp:posOffset>
          </wp:positionH>
          <wp:positionV relativeFrom="paragraph">
            <wp:posOffset>-142875</wp:posOffset>
          </wp:positionV>
          <wp:extent cx="1866900" cy="722906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FW - Brand (Welsh) F1-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722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823A3" w14:textId="2616609B" w:rsidR="003E0DEC" w:rsidRDefault="003E0DEC">
    <w:pPr>
      <w:pStyle w:val="Header"/>
    </w:pPr>
  </w:p>
  <w:p w14:paraId="4384DDBF" w14:textId="5B3BAE25" w:rsidR="003E0DEC" w:rsidRDefault="003E0DEC">
    <w:pPr>
      <w:pStyle w:val="Header"/>
    </w:pPr>
  </w:p>
  <w:p w14:paraId="1B949F67" w14:textId="0083C230" w:rsidR="003E0DEC" w:rsidRDefault="003E0DEC">
    <w:pPr>
      <w:pStyle w:val="Header"/>
    </w:pPr>
  </w:p>
  <w:p w14:paraId="59BD6A3A" w14:textId="77777777" w:rsidR="003E0DEC" w:rsidRDefault="003E0D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A449F"/>
    <w:multiLevelType w:val="hybridMultilevel"/>
    <w:tmpl w:val="073E4FB6"/>
    <w:lvl w:ilvl="0" w:tplc="290ADA1C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42C2C"/>
    <w:multiLevelType w:val="hybridMultilevel"/>
    <w:tmpl w:val="8E746782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5856FD"/>
    <w:multiLevelType w:val="hybridMultilevel"/>
    <w:tmpl w:val="7354F220"/>
    <w:lvl w:ilvl="0" w:tplc="31D643BC">
      <w:start w:val="1"/>
      <w:numFmt w:val="decimal"/>
      <w:lvlText w:val="%1."/>
      <w:lvlJc w:val="left"/>
      <w:pPr>
        <w:ind w:left="360" w:hanging="360"/>
      </w:pPr>
      <w:rPr>
        <w:rFonts w:ascii="Open Sans Semibold" w:hAnsi="Open Sans Semibold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33A49"/>
    <w:multiLevelType w:val="hybridMultilevel"/>
    <w:tmpl w:val="798A2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B5529"/>
    <w:multiLevelType w:val="hybridMultilevel"/>
    <w:tmpl w:val="7FA66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85B7C"/>
    <w:multiLevelType w:val="hybridMultilevel"/>
    <w:tmpl w:val="17F4546E"/>
    <w:lvl w:ilvl="0" w:tplc="63448738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B2077"/>
    <w:multiLevelType w:val="hybridMultilevel"/>
    <w:tmpl w:val="97A072E6"/>
    <w:lvl w:ilvl="0" w:tplc="3F20087A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463565"/>
    <w:multiLevelType w:val="hybridMultilevel"/>
    <w:tmpl w:val="65D2AC86"/>
    <w:lvl w:ilvl="0" w:tplc="3CCCBD5C">
      <w:start w:val="1"/>
      <w:numFmt w:val="decimal"/>
      <w:lvlText w:val="%1."/>
      <w:lvlJc w:val="left"/>
      <w:pPr>
        <w:ind w:left="360" w:hanging="360"/>
      </w:pPr>
      <w:rPr>
        <w:rFonts w:ascii="Open Sans Semibold" w:hAnsi="Open Sans Semibold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90888"/>
    <w:multiLevelType w:val="hybridMultilevel"/>
    <w:tmpl w:val="EB74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406639">
    <w:abstractNumId w:val="1"/>
  </w:num>
  <w:num w:numId="2" w16cid:durableId="1286036118">
    <w:abstractNumId w:val="2"/>
  </w:num>
  <w:num w:numId="3" w16cid:durableId="1182009500">
    <w:abstractNumId w:val="7"/>
  </w:num>
  <w:num w:numId="4" w16cid:durableId="2115784958">
    <w:abstractNumId w:val="8"/>
  </w:num>
  <w:num w:numId="5" w16cid:durableId="1809391774">
    <w:abstractNumId w:val="3"/>
  </w:num>
  <w:num w:numId="6" w16cid:durableId="584995630">
    <w:abstractNumId w:val="4"/>
  </w:num>
  <w:num w:numId="7" w16cid:durableId="617103513">
    <w:abstractNumId w:val="5"/>
  </w:num>
  <w:num w:numId="8" w16cid:durableId="247076575">
    <w:abstractNumId w:val="6"/>
  </w:num>
  <w:num w:numId="9" w16cid:durableId="513416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zNjezMDIyN7ZU0lEKTi0uzszPAykwrAUAzq2EnCwAAAA="/>
  </w:docVars>
  <w:rsids>
    <w:rsidRoot w:val="00A50144"/>
    <w:rsid w:val="0000543A"/>
    <w:rsid w:val="00005FFA"/>
    <w:rsid w:val="00006BDB"/>
    <w:rsid w:val="0002490D"/>
    <w:rsid w:val="000255C9"/>
    <w:rsid w:val="000258D7"/>
    <w:rsid w:val="00025EAF"/>
    <w:rsid w:val="00030240"/>
    <w:rsid w:val="00030943"/>
    <w:rsid w:val="00036EA1"/>
    <w:rsid w:val="000437CD"/>
    <w:rsid w:val="00052416"/>
    <w:rsid w:val="000677EE"/>
    <w:rsid w:val="00077085"/>
    <w:rsid w:val="00081401"/>
    <w:rsid w:val="00090C5B"/>
    <w:rsid w:val="000A3E6C"/>
    <w:rsid w:val="000A4815"/>
    <w:rsid w:val="000A60E7"/>
    <w:rsid w:val="000A6721"/>
    <w:rsid w:val="000B6134"/>
    <w:rsid w:val="000C1C38"/>
    <w:rsid w:val="000C5133"/>
    <w:rsid w:val="000D01CB"/>
    <w:rsid w:val="000D4867"/>
    <w:rsid w:val="000D6B15"/>
    <w:rsid w:val="000E08EC"/>
    <w:rsid w:val="000E1BA3"/>
    <w:rsid w:val="000E4384"/>
    <w:rsid w:val="000E629D"/>
    <w:rsid w:val="000F212F"/>
    <w:rsid w:val="000F3C3D"/>
    <w:rsid w:val="000F5F7F"/>
    <w:rsid w:val="00111C56"/>
    <w:rsid w:val="0011454D"/>
    <w:rsid w:val="001253B6"/>
    <w:rsid w:val="001275BB"/>
    <w:rsid w:val="00140063"/>
    <w:rsid w:val="00142CC8"/>
    <w:rsid w:val="001445EE"/>
    <w:rsid w:val="001626FA"/>
    <w:rsid w:val="0016431A"/>
    <w:rsid w:val="00172270"/>
    <w:rsid w:val="00172A06"/>
    <w:rsid w:val="00174DF4"/>
    <w:rsid w:val="00176FAA"/>
    <w:rsid w:val="00183196"/>
    <w:rsid w:val="00186BA6"/>
    <w:rsid w:val="00186D2C"/>
    <w:rsid w:val="00191EE5"/>
    <w:rsid w:val="00194378"/>
    <w:rsid w:val="001A5E6F"/>
    <w:rsid w:val="001A6D50"/>
    <w:rsid w:val="001B3B8A"/>
    <w:rsid w:val="001C6439"/>
    <w:rsid w:val="001C6D1F"/>
    <w:rsid w:val="001D1757"/>
    <w:rsid w:val="001D1A58"/>
    <w:rsid w:val="001D57DD"/>
    <w:rsid w:val="001E7B86"/>
    <w:rsid w:val="001F02E0"/>
    <w:rsid w:val="001F0A4D"/>
    <w:rsid w:val="001F37EA"/>
    <w:rsid w:val="00210E18"/>
    <w:rsid w:val="00213B18"/>
    <w:rsid w:val="00226D84"/>
    <w:rsid w:val="00230CF3"/>
    <w:rsid w:val="00232126"/>
    <w:rsid w:val="00240B8A"/>
    <w:rsid w:val="00242E86"/>
    <w:rsid w:val="00247282"/>
    <w:rsid w:val="00250D59"/>
    <w:rsid w:val="002523C7"/>
    <w:rsid w:val="0028071C"/>
    <w:rsid w:val="0028080C"/>
    <w:rsid w:val="00287F86"/>
    <w:rsid w:val="002A3ED8"/>
    <w:rsid w:val="002A4F77"/>
    <w:rsid w:val="002B35FE"/>
    <w:rsid w:val="002C0590"/>
    <w:rsid w:val="002D0BA0"/>
    <w:rsid w:val="002E455A"/>
    <w:rsid w:val="002F1EA3"/>
    <w:rsid w:val="002F4299"/>
    <w:rsid w:val="002F55BA"/>
    <w:rsid w:val="0030637B"/>
    <w:rsid w:val="00322777"/>
    <w:rsid w:val="00322D06"/>
    <w:rsid w:val="0032349F"/>
    <w:rsid w:val="0033685F"/>
    <w:rsid w:val="0033778C"/>
    <w:rsid w:val="003420E0"/>
    <w:rsid w:val="00352C9B"/>
    <w:rsid w:val="003550DC"/>
    <w:rsid w:val="00362460"/>
    <w:rsid w:val="00363AC9"/>
    <w:rsid w:val="00365668"/>
    <w:rsid w:val="00376475"/>
    <w:rsid w:val="003810D6"/>
    <w:rsid w:val="00386778"/>
    <w:rsid w:val="003947C6"/>
    <w:rsid w:val="003A624B"/>
    <w:rsid w:val="003B4F9E"/>
    <w:rsid w:val="003B7FBD"/>
    <w:rsid w:val="003C0C26"/>
    <w:rsid w:val="003C4013"/>
    <w:rsid w:val="003C5A7C"/>
    <w:rsid w:val="003D3969"/>
    <w:rsid w:val="003D7A5A"/>
    <w:rsid w:val="003E0DEC"/>
    <w:rsid w:val="003E7336"/>
    <w:rsid w:val="003E7CA0"/>
    <w:rsid w:val="003F4F13"/>
    <w:rsid w:val="00411E13"/>
    <w:rsid w:val="004231A5"/>
    <w:rsid w:val="004269BE"/>
    <w:rsid w:val="00427064"/>
    <w:rsid w:val="00430991"/>
    <w:rsid w:val="00435614"/>
    <w:rsid w:val="0043693F"/>
    <w:rsid w:val="004527B3"/>
    <w:rsid w:val="00462121"/>
    <w:rsid w:val="0046444C"/>
    <w:rsid w:val="004677E2"/>
    <w:rsid w:val="0047117A"/>
    <w:rsid w:val="00473059"/>
    <w:rsid w:val="00477292"/>
    <w:rsid w:val="00482C11"/>
    <w:rsid w:val="00486A8B"/>
    <w:rsid w:val="00487A62"/>
    <w:rsid w:val="0049413F"/>
    <w:rsid w:val="004A392A"/>
    <w:rsid w:val="004A494F"/>
    <w:rsid w:val="004B1D3D"/>
    <w:rsid w:val="004B32F4"/>
    <w:rsid w:val="004B3C2C"/>
    <w:rsid w:val="004B6276"/>
    <w:rsid w:val="004B7AC5"/>
    <w:rsid w:val="004D1F62"/>
    <w:rsid w:val="004D44FD"/>
    <w:rsid w:val="004D739D"/>
    <w:rsid w:val="004E602E"/>
    <w:rsid w:val="005045D6"/>
    <w:rsid w:val="0050673E"/>
    <w:rsid w:val="00513D74"/>
    <w:rsid w:val="0051639E"/>
    <w:rsid w:val="00523B08"/>
    <w:rsid w:val="005349D8"/>
    <w:rsid w:val="00540369"/>
    <w:rsid w:val="00547EE5"/>
    <w:rsid w:val="0055590C"/>
    <w:rsid w:val="00557910"/>
    <w:rsid w:val="005647C3"/>
    <w:rsid w:val="005671D4"/>
    <w:rsid w:val="00570724"/>
    <w:rsid w:val="00571206"/>
    <w:rsid w:val="0058740A"/>
    <w:rsid w:val="00592255"/>
    <w:rsid w:val="005A17EE"/>
    <w:rsid w:val="005A4CDC"/>
    <w:rsid w:val="005B2F6A"/>
    <w:rsid w:val="005C00FC"/>
    <w:rsid w:val="005C100E"/>
    <w:rsid w:val="005D2418"/>
    <w:rsid w:val="005D368A"/>
    <w:rsid w:val="005E107A"/>
    <w:rsid w:val="005E5D59"/>
    <w:rsid w:val="005E7EA4"/>
    <w:rsid w:val="005F79B8"/>
    <w:rsid w:val="00600377"/>
    <w:rsid w:val="00603C28"/>
    <w:rsid w:val="00605BB5"/>
    <w:rsid w:val="006076F5"/>
    <w:rsid w:val="0061156F"/>
    <w:rsid w:val="006121E5"/>
    <w:rsid w:val="006131DE"/>
    <w:rsid w:val="00614803"/>
    <w:rsid w:val="00616F58"/>
    <w:rsid w:val="006209A6"/>
    <w:rsid w:val="006214B9"/>
    <w:rsid w:val="006221A3"/>
    <w:rsid w:val="00624E22"/>
    <w:rsid w:val="00631C62"/>
    <w:rsid w:val="00632F9A"/>
    <w:rsid w:val="00636667"/>
    <w:rsid w:val="006444CB"/>
    <w:rsid w:val="00644900"/>
    <w:rsid w:val="00646D9C"/>
    <w:rsid w:val="0066661B"/>
    <w:rsid w:val="006678CC"/>
    <w:rsid w:val="006702EF"/>
    <w:rsid w:val="00675B04"/>
    <w:rsid w:val="0067735E"/>
    <w:rsid w:val="0069232D"/>
    <w:rsid w:val="006A573E"/>
    <w:rsid w:val="006B198C"/>
    <w:rsid w:val="006B1F4F"/>
    <w:rsid w:val="006B23F5"/>
    <w:rsid w:val="006B4E0C"/>
    <w:rsid w:val="006E16C2"/>
    <w:rsid w:val="006E7B0B"/>
    <w:rsid w:val="007022FF"/>
    <w:rsid w:val="007132B3"/>
    <w:rsid w:val="00713AD3"/>
    <w:rsid w:val="00715930"/>
    <w:rsid w:val="0072051D"/>
    <w:rsid w:val="00727819"/>
    <w:rsid w:val="007321C8"/>
    <w:rsid w:val="00732D93"/>
    <w:rsid w:val="007400C7"/>
    <w:rsid w:val="00746A70"/>
    <w:rsid w:val="00753D2C"/>
    <w:rsid w:val="00753DAA"/>
    <w:rsid w:val="00753E9F"/>
    <w:rsid w:val="00783596"/>
    <w:rsid w:val="00783C94"/>
    <w:rsid w:val="00784702"/>
    <w:rsid w:val="007853FB"/>
    <w:rsid w:val="00787F9E"/>
    <w:rsid w:val="007B2425"/>
    <w:rsid w:val="007B451E"/>
    <w:rsid w:val="007B4545"/>
    <w:rsid w:val="007B589C"/>
    <w:rsid w:val="007B63D7"/>
    <w:rsid w:val="007C06C9"/>
    <w:rsid w:val="007C403A"/>
    <w:rsid w:val="007D0C64"/>
    <w:rsid w:val="007D6276"/>
    <w:rsid w:val="007E2C6F"/>
    <w:rsid w:val="007E5051"/>
    <w:rsid w:val="007E5516"/>
    <w:rsid w:val="007F30D1"/>
    <w:rsid w:val="007F4D5A"/>
    <w:rsid w:val="008010E7"/>
    <w:rsid w:val="00803739"/>
    <w:rsid w:val="0081557F"/>
    <w:rsid w:val="008162AE"/>
    <w:rsid w:val="00821547"/>
    <w:rsid w:val="00826099"/>
    <w:rsid w:val="00851292"/>
    <w:rsid w:val="008556C9"/>
    <w:rsid w:val="00866E34"/>
    <w:rsid w:val="00871AB9"/>
    <w:rsid w:val="008732A8"/>
    <w:rsid w:val="00897EA0"/>
    <w:rsid w:val="008A110F"/>
    <w:rsid w:val="008B147B"/>
    <w:rsid w:val="008B3542"/>
    <w:rsid w:val="008B387E"/>
    <w:rsid w:val="008C2A73"/>
    <w:rsid w:val="008C3F6C"/>
    <w:rsid w:val="008C52EA"/>
    <w:rsid w:val="008D1B41"/>
    <w:rsid w:val="008E18B9"/>
    <w:rsid w:val="008E4072"/>
    <w:rsid w:val="008F0871"/>
    <w:rsid w:val="008F2E52"/>
    <w:rsid w:val="008F5734"/>
    <w:rsid w:val="008F60C8"/>
    <w:rsid w:val="009046C8"/>
    <w:rsid w:val="0091580E"/>
    <w:rsid w:val="00915A72"/>
    <w:rsid w:val="00916D1B"/>
    <w:rsid w:val="00925A9C"/>
    <w:rsid w:val="00933122"/>
    <w:rsid w:val="0093478F"/>
    <w:rsid w:val="00951DB7"/>
    <w:rsid w:val="00960865"/>
    <w:rsid w:val="00961E5B"/>
    <w:rsid w:val="00967FB1"/>
    <w:rsid w:val="009958B1"/>
    <w:rsid w:val="009A6C0B"/>
    <w:rsid w:val="009D583B"/>
    <w:rsid w:val="009E30FD"/>
    <w:rsid w:val="009F13C2"/>
    <w:rsid w:val="009F46E8"/>
    <w:rsid w:val="00A02026"/>
    <w:rsid w:val="00A06954"/>
    <w:rsid w:val="00A135F6"/>
    <w:rsid w:val="00A14602"/>
    <w:rsid w:val="00A168E5"/>
    <w:rsid w:val="00A16DB3"/>
    <w:rsid w:val="00A35FCA"/>
    <w:rsid w:val="00A37FB1"/>
    <w:rsid w:val="00A50144"/>
    <w:rsid w:val="00A52AD9"/>
    <w:rsid w:val="00A52BAB"/>
    <w:rsid w:val="00A55D97"/>
    <w:rsid w:val="00A7033D"/>
    <w:rsid w:val="00A756CB"/>
    <w:rsid w:val="00A77CB3"/>
    <w:rsid w:val="00A83CA0"/>
    <w:rsid w:val="00A85131"/>
    <w:rsid w:val="00A92FA6"/>
    <w:rsid w:val="00A95C06"/>
    <w:rsid w:val="00AA18A5"/>
    <w:rsid w:val="00AA1FB6"/>
    <w:rsid w:val="00AA20E4"/>
    <w:rsid w:val="00AA38EC"/>
    <w:rsid w:val="00AA4516"/>
    <w:rsid w:val="00AA7504"/>
    <w:rsid w:val="00AB5B09"/>
    <w:rsid w:val="00AC04D7"/>
    <w:rsid w:val="00AC1CF6"/>
    <w:rsid w:val="00AC57DF"/>
    <w:rsid w:val="00AC6151"/>
    <w:rsid w:val="00AD7297"/>
    <w:rsid w:val="00AF6B99"/>
    <w:rsid w:val="00B13492"/>
    <w:rsid w:val="00B253AA"/>
    <w:rsid w:val="00B360F3"/>
    <w:rsid w:val="00B37B33"/>
    <w:rsid w:val="00B4260C"/>
    <w:rsid w:val="00B45F52"/>
    <w:rsid w:val="00B46968"/>
    <w:rsid w:val="00B509E7"/>
    <w:rsid w:val="00B5278B"/>
    <w:rsid w:val="00B54D22"/>
    <w:rsid w:val="00B606D0"/>
    <w:rsid w:val="00B6080A"/>
    <w:rsid w:val="00B655FD"/>
    <w:rsid w:val="00B81727"/>
    <w:rsid w:val="00B918B7"/>
    <w:rsid w:val="00B97846"/>
    <w:rsid w:val="00BA7820"/>
    <w:rsid w:val="00BB129D"/>
    <w:rsid w:val="00BB1516"/>
    <w:rsid w:val="00BB7052"/>
    <w:rsid w:val="00BD020A"/>
    <w:rsid w:val="00BD0C0C"/>
    <w:rsid w:val="00BD0C8B"/>
    <w:rsid w:val="00BD2081"/>
    <w:rsid w:val="00BD506A"/>
    <w:rsid w:val="00BE2502"/>
    <w:rsid w:val="00BF5D6B"/>
    <w:rsid w:val="00C207B6"/>
    <w:rsid w:val="00C24469"/>
    <w:rsid w:val="00C313AF"/>
    <w:rsid w:val="00C374D0"/>
    <w:rsid w:val="00C40789"/>
    <w:rsid w:val="00C419DB"/>
    <w:rsid w:val="00C5020B"/>
    <w:rsid w:val="00C545E4"/>
    <w:rsid w:val="00C56EBE"/>
    <w:rsid w:val="00C57C47"/>
    <w:rsid w:val="00C610F6"/>
    <w:rsid w:val="00C62FDC"/>
    <w:rsid w:val="00C82113"/>
    <w:rsid w:val="00C8286E"/>
    <w:rsid w:val="00C85065"/>
    <w:rsid w:val="00C868DB"/>
    <w:rsid w:val="00C9018C"/>
    <w:rsid w:val="00C90A86"/>
    <w:rsid w:val="00C91950"/>
    <w:rsid w:val="00CA7A64"/>
    <w:rsid w:val="00CB3EFA"/>
    <w:rsid w:val="00CC6566"/>
    <w:rsid w:val="00CD3A6E"/>
    <w:rsid w:val="00CD5067"/>
    <w:rsid w:val="00CE5ED1"/>
    <w:rsid w:val="00CF00A2"/>
    <w:rsid w:val="00D06666"/>
    <w:rsid w:val="00D07166"/>
    <w:rsid w:val="00D07D00"/>
    <w:rsid w:val="00D1289C"/>
    <w:rsid w:val="00D225B4"/>
    <w:rsid w:val="00D2509C"/>
    <w:rsid w:val="00D31E2F"/>
    <w:rsid w:val="00D37038"/>
    <w:rsid w:val="00D42DC3"/>
    <w:rsid w:val="00D5348D"/>
    <w:rsid w:val="00D54756"/>
    <w:rsid w:val="00D6277C"/>
    <w:rsid w:val="00D70162"/>
    <w:rsid w:val="00D7077B"/>
    <w:rsid w:val="00D72910"/>
    <w:rsid w:val="00D7328B"/>
    <w:rsid w:val="00D77C60"/>
    <w:rsid w:val="00D80D37"/>
    <w:rsid w:val="00D86D9E"/>
    <w:rsid w:val="00D90167"/>
    <w:rsid w:val="00D9183A"/>
    <w:rsid w:val="00D92524"/>
    <w:rsid w:val="00D929EB"/>
    <w:rsid w:val="00DA3631"/>
    <w:rsid w:val="00DA4517"/>
    <w:rsid w:val="00DA6789"/>
    <w:rsid w:val="00DA70A1"/>
    <w:rsid w:val="00DC1D13"/>
    <w:rsid w:val="00DC71C9"/>
    <w:rsid w:val="00DD4085"/>
    <w:rsid w:val="00DD54B2"/>
    <w:rsid w:val="00DD5F0B"/>
    <w:rsid w:val="00DD705A"/>
    <w:rsid w:val="00DE1C03"/>
    <w:rsid w:val="00DE7969"/>
    <w:rsid w:val="00DF4AC7"/>
    <w:rsid w:val="00DF6D2B"/>
    <w:rsid w:val="00E013E9"/>
    <w:rsid w:val="00E035DF"/>
    <w:rsid w:val="00E12CEB"/>
    <w:rsid w:val="00E26DF7"/>
    <w:rsid w:val="00E34046"/>
    <w:rsid w:val="00E344A7"/>
    <w:rsid w:val="00E47209"/>
    <w:rsid w:val="00E545F4"/>
    <w:rsid w:val="00E6061E"/>
    <w:rsid w:val="00E675C2"/>
    <w:rsid w:val="00E7015E"/>
    <w:rsid w:val="00E73AF8"/>
    <w:rsid w:val="00E7532C"/>
    <w:rsid w:val="00E8712A"/>
    <w:rsid w:val="00EA3EF4"/>
    <w:rsid w:val="00EC0495"/>
    <w:rsid w:val="00EC4863"/>
    <w:rsid w:val="00ED26D9"/>
    <w:rsid w:val="00ED76E6"/>
    <w:rsid w:val="00EE219E"/>
    <w:rsid w:val="00EE2ABB"/>
    <w:rsid w:val="00EE55F6"/>
    <w:rsid w:val="00EF364D"/>
    <w:rsid w:val="00EF4AD4"/>
    <w:rsid w:val="00EF6729"/>
    <w:rsid w:val="00EF6819"/>
    <w:rsid w:val="00F25242"/>
    <w:rsid w:val="00F34263"/>
    <w:rsid w:val="00F40CBF"/>
    <w:rsid w:val="00F4170D"/>
    <w:rsid w:val="00F4299A"/>
    <w:rsid w:val="00F53252"/>
    <w:rsid w:val="00F5483D"/>
    <w:rsid w:val="00F54A96"/>
    <w:rsid w:val="00F60916"/>
    <w:rsid w:val="00F61733"/>
    <w:rsid w:val="00F8089F"/>
    <w:rsid w:val="00F93620"/>
    <w:rsid w:val="00F948C2"/>
    <w:rsid w:val="00FA220E"/>
    <w:rsid w:val="00FA38D1"/>
    <w:rsid w:val="00FB031D"/>
    <w:rsid w:val="00FB0783"/>
    <w:rsid w:val="00FB4D21"/>
    <w:rsid w:val="00FB7F29"/>
    <w:rsid w:val="00FC0DF7"/>
    <w:rsid w:val="00FD1097"/>
    <w:rsid w:val="00FE2592"/>
    <w:rsid w:val="00FE4A68"/>
    <w:rsid w:val="00FE5CF1"/>
    <w:rsid w:val="27136D15"/>
    <w:rsid w:val="3421E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B3075F"/>
  <w15:docId w15:val="{5B19F21A-F717-4F5E-8EAF-40479F771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C38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jc w:val="both"/>
    </w:pPr>
    <w:rPr>
      <w:sz w:val="20"/>
    </w:rPr>
  </w:style>
  <w:style w:type="paragraph" w:styleId="Caption">
    <w:name w:val="caption"/>
    <w:basedOn w:val="Normal"/>
    <w:next w:val="Normal"/>
    <w:qFormat/>
    <w:pPr>
      <w:jc w:val="both"/>
    </w:pPr>
    <w:rPr>
      <w:b/>
      <w:color w:val="FF0000"/>
    </w:rPr>
  </w:style>
  <w:style w:type="paragraph" w:styleId="BalloonText">
    <w:name w:val="Balloon Text"/>
    <w:basedOn w:val="Normal"/>
    <w:semiHidden/>
    <w:rsid w:val="00EA3EF4"/>
    <w:rPr>
      <w:rFonts w:ascii="Tahoma" w:hAnsi="Tahoma" w:cs="Tahoma"/>
      <w:sz w:val="16"/>
      <w:szCs w:val="16"/>
    </w:rPr>
  </w:style>
  <w:style w:type="character" w:styleId="Hyperlink">
    <w:name w:val="Hyperlink"/>
    <w:rsid w:val="004D1F62"/>
    <w:rPr>
      <w:rFonts w:cs="Times New Roman"/>
      <w:color w:val="0000FF"/>
      <w:u w:val="single"/>
    </w:rPr>
  </w:style>
  <w:style w:type="table" w:styleId="TableGrid">
    <w:name w:val="Table Grid"/>
    <w:basedOn w:val="TableNormal"/>
    <w:rsid w:val="006E16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4A494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4A494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76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076F5"/>
    <w:rPr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6076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76F5"/>
    <w:rPr>
      <w:sz w:val="24"/>
      <w:lang w:val="en-GB" w:eastAsia="en-GB"/>
    </w:rPr>
  </w:style>
  <w:style w:type="paragraph" w:customStyle="1" w:styleId="Default">
    <w:name w:val="Default"/>
    <w:rsid w:val="00FA220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C71C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E0D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4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egislation.gov.uk/ukpga/2010/15/section/6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8b7e26-754d-410b-9789-29bec2ef8775">
      <Terms xmlns="http://schemas.microsoft.com/office/infopath/2007/PartnerControls"/>
    </lcf76f155ced4ddcb4097134ff3c332f>
    <TaxCatchAll xmlns="d8537d39-e415-4442-9a65-a91ede37303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2B2D7AB5A34A82FAE1BCB14F99D3" ma:contentTypeVersion="12" ma:contentTypeDescription="Create a new document." ma:contentTypeScope="" ma:versionID="aabd78b78a4dd6a65d457acc7dd80faa">
  <xsd:schema xmlns:xsd="http://www.w3.org/2001/XMLSchema" xmlns:xs="http://www.w3.org/2001/XMLSchema" xmlns:p="http://schemas.microsoft.com/office/2006/metadata/properties" xmlns:ns2="778b7e26-754d-410b-9789-29bec2ef8775" xmlns:ns3="d8537d39-e415-4442-9a65-a91ede373034" targetNamespace="http://schemas.microsoft.com/office/2006/metadata/properties" ma:root="true" ma:fieldsID="b0f7a42d9a81a3f10ba666744e937a0d" ns2:_="" ns3:_="">
    <xsd:import namespace="778b7e26-754d-410b-9789-29bec2ef8775"/>
    <xsd:import namespace="d8537d39-e415-4442-9a65-a91ede3730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b7e26-754d-410b-9789-29bec2ef87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15211c7-1f0b-4170-b846-183acbad06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37d39-e415-4442-9a65-a91ede37303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d268a73-0edd-4acd-a1c9-8b607657f70d}" ma:internalName="TaxCatchAll" ma:showField="CatchAllData" ma:web="d8537d39-e415-4442-9a65-a91ede3730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C57B39-2D60-47DD-9944-B769D9E951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3C388C-B694-4B7F-B93D-E974F7062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373E21-208B-42A7-A645-F27AD0C3B1D5}">
  <ds:schemaRefs>
    <ds:schemaRef ds:uri="http://schemas.microsoft.com/office/2006/metadata/properties"/>
    <ds:schemaRef ds:uri="http://schemas.microsoft.com/office/infopath/2007/PartnerControls"/>
    <ds:schemaRef ds:uri="0cbf9376-0d1b-4d85-8e3c-fe8b14bfc734"/>
  </ds:schemaRefs>
</ds:datastoreItem>
</file>

<file path=customXml/itemProps4.xml><?xml version="1.0" encoding="utf-8"?>
<ds:datastoreItem xmlns:ds="http://schemas.openxmlformats.org/officeDocument/2006/customXml" ds:itemID="{6848BE35-CD7F-43B2-A5F5-F003B5ECB4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3</Words>
  <Characters>4677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YD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TOUSER</dc:creator>
  <cp:lastModifiedBy>Anoushka Palmer</cp:lastModifiedBy>
  <cp:revision>2</cp:revision>
  <cp:lastPrinted>2019-11-25T08:59:00Z</cp:lastPrinted>
  <dcterms:created xsi:type="dcterms:W3CDTF">2023-06-23T13:57:00Z</dcterms:created>
  <dcterms:modified xsi:type="dcterms:W3CDTF">2023-06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D2B2D7AB5A34A82FAE1BCB14F99D3</vt:lpwstr>
  </property>
  <property fmtid="{D5CDD505-2E9C-101B-9397-08002B2CF9AE}" pid="3" name="Order">
    <vt:r8>413400</vt:r8>
  </property>
</Properties>
</file>